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200D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E1F07CD" w:rsidR="007B4A91" w:rsidRDefault="00A200D3" w:rsidP="00A200D3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Spaceshooter</w:t>
      </w:r>
      <w:proofErr w:type="spellEnd"/>
      <w:r>
        <w:rPr>
          <w:sz w:val="28"/>
          <w:szCs w:val="28"/>
        </w:rPr>
        <w:t xml:space="preserve"> Game</w:t>
      </w:r>
    </w:p>
    <w:p w14:paraId="34A9E19B" w14:textId="77777777" w:rsidR="007B4A91" w:rsidRDefault="00A200D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344E5B2" w:rsidR="007B4A91" w:rsidRDefault="00A200D3">
      <w:pPr>
        <w:ind w:left="720"/>
        <w:rPr>
          <w:sz w:val="28"/>
          <w:szCs w:val="28"/>
        </w:rPr>
      </w:pPr>
      <w:r>
        <w:rPr>
          <w:sz w:val="28"/>
          <w:szCs w:val="28"/>
        </w:rPr>
        <w:t>Dodge the obstacles and reach the base.</w:t>
      </w:r>
    </w:p>
    <w:p w14:paraId="3D632C61" w14:textId="77777777" w:rsidR="007B4A91" w:rsidRDefault="00A200D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A200D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47018C6" w:rsidR="007B4A91" w:rsidRDefault="0014598F">
      <w:pPr>
        <w:ind w:left="720"/>
        <w:rPr>
          <w:sz w:val="28"/>
          <w:szCs w:val="28"/>
        </w:rPr>
      </w:pPr>
      <w:r w:rsidRPr="0014598F">
        <w:rPr>
          <w:sz w:val="28"/>
          <w:szCs w:val="28"/>
        </w:rPr>
        <w:t xml:space="preserve">It's about attacking on an enemy base. You </w:t>
      </w:r>
      <w:proofErr w:type="gramStart"/>
      <w:r w:rsidRPr="0014598F">
        <w:rPr>
          <w:sz w:val="28"/>
          <w:szCs w:val="28"/>
        </w:rPr>
        <w:t>have to</w:t>
      </w:r>
      <w:proofErr w:type="gramEnd"/>
      <w:r w:rsidRPr="0014598F">
        <w:rPr>
          <w:sz w:val="28"/>
          <w:szCs w:val="28"/>
        </w:rPr>
        <w:t xml:space="preserve"> dodge </w:t>
      </w:r>
      <w:proofErr w:type="spellStart"/>
      <w:r w:rsidRPr="0014598F">
        <w:rPr>
          <w:sz w:val="28"/>
          <w:szCs w:val="28"/>
        </w:rPr>
        <w:t>Meteroites</w:t>
      </w:r>
      <w:proofErr w:type="spellEnd"/>
      <w:r w:rsidRPr="0014598F">
        <w:rPr>
          <w:sz w:val="28"/>
          <w:szCs w:val="28"/>
        </w:rPr>
        <w:t xml:space="preserve"> </w:t>
      </w:r>
    </w:p>
    <w:p w14:paraId="0AE3FDBE" w14:textId="77777777" w:rsidR="007B4A91" w:rsidRDefault="00A200D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B733453" w:rsidR="007B4A91" w:rsidRDefault="0014598F">
      <w:pPr>
        <w:ind w:left="720"/>
        <w:rPr>
          <w:sz w:val="28"/>
          <w:szCs w:val="28"/>
        </w:rPr>
      </w:pPr>
      <w:r w:rsidRPr="0014598F">
        <w:rPr>
          <w:sz w:val="28"/>
          <w:szCs w:val="28"/>
        </w:rPr>
        <w:t>and missiles and collect coins, survive and reach the base.</w:t>
      </w:r>
    </w:p>
    <w:p w14:paraId="35A4557A" w14:textId="77777777" w:rsidR="007B4A91" w:rsidRDefault="00A200D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70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 w:rsidTr="0014598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14598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D624252" w:rsidR="007B4A91" w:rsidRDefault="00A200D3" w:rsidP="00A200D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</w:t>
            </w:r>
            <w:proofErr w:type="spellStart"/>
            <w:r w:rsidR="0014598F">
              <w:rPr>
                <w:sz w:val="28"/>
                <w:szCs w:val="28"/>
              </w:rPr>
              <w:t>spaceShip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 w:rsidTr="0014598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B0A471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 w:rsidTr="0014598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455D03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 w:rsidTr="0014598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 w:rsidTr="0014598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 w:rsidTr="0014598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 w:rsidTr="0014598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14598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7D69AD">
        <w:trPr>
          <w:trHeight w:val="672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CF2428E" w:rsidR="007B4A91" w:rsidRDefault="00A200D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</w:t>
            </w:r>
            <w:r w:rsidRPr="00A200D3">
              <w:rPr>
                <w:sz w:val="28"/>
                <w:szCs w:val="28"/>
              </w:rPr>
              <w:t>eteorit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CEA064A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E801332" w:rsidR="007B4A91" w:rsidRDefault="00A200D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8612416" w:rsidR="007B4A91" w:rsidRDefault="00A200D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Killership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2C39E5BE" w14:textId="451345B4" w:rsidR="007B4A91" w:rsidRDefault="00A200D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442F6C1C" w14:textId="77777777" w:rsidR="007B4A91" w:rsidRDefault="00A200D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0A5549CA" w:rsidR="007B4A91" w:rsidRDefault="007D69AD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33BF578" wp14:editId="76138281">
            <wp:extent cx="5943600" cy="51549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54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200D3">
        <w:pict w14:anchorId="0F0BB7B1">
          <v:rect id="_x0000_i1048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A200D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2594D8BA" w:rsidR="007B4A91" w:rsidRDefault="007D69A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dding points and sound </w:t>
      </w:r>
      <w:proofErr w:type="spellStart"/>
      <w:r>
        <w:rPr>
          <w:sz w:val="28"/>
          <w:szCs w:val="28"/>
        </w:rPr>
        <w:t>efects</w:t>
      </w:r>
      <w:proofErr w:type="spellEnd"/>
      <w:r>
        <w:rPr>
          <w:sz w:val="28"/>
          <w:szCs w:val="28"/>
        </w:rPr>
        <w:t>.</w:t>
      </w:r>
      <w:bookmarkStart w:id="0" w:name="_GoBack"/>
      <w:bookmarkEnd w:id="0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32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4598F"/>
    <w:rsid w:val="00556965"/>
    <w:rsid w:val="007B4A91"/>
    <w:rsid w:val="007D69AD"/>
    <w:rsid w:val="00A200D3"/>
    <w:rsid w:val="00A74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598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59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urav, Sheeba</cp:lastModifiedBy>
  <cp:revision>2</cp:revision>
  <dcterms:created xsi:type="dcterms:W3CDTF">2021-12-24T08:59:00Z</dcterms:created>
  <dcterms:modified xsi:type="dcterms:W3CDTF">2021-12-24T08:59:00Z</dcterms:modified>
</cp:coreProperties>
</file>